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68886" w14:textId="77777777" w:rsidR="00081815" w:rsidRDefault="007B5A8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HC Unit 8 America in Transition 2020 </w:t>
      </w:r>
    </w:p>
    <w:p w14:paraId="477060B5" w14:textId="77777777" w:rsidR="00081815" w:rsidRDefault="007B5A80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kix.6stt9zuy4b9j" w:colFirst="0" w:colLast="0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Appendix G: Great Depression Effects Primary Sources adapted from </w:t>
      </w:r>
      <w:hyperlink r:id="rId4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New Visions for Public Schools</w:t>
        </w:r>
      </w:hyperlink>
    </w:p>
    <w:p w14:paraId="3D3AEC67" w14:textId="77777777" w:rsidR="00081815" w:rsidRDefault="00081815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20" w:firstRow="1" w:lastRow="0" w:firstColumn="0" w:lastColumn="0" w:noHBand="1" w:noVBand="1"/>
        <w:tblCaption w:val="Appendix G"/>
        <w:tblDescription w:val="This chart contains unemployment graphs from the 1930s that students will use in the station rotation activity."/>
      </w:tblPr>
      <w:tblGrid>
        <w:gridCol w:w="6480"/>
        <w:gridCol w:w="6480"/>
      </w:tblGrid>
      <w:tr w:rsidR="00C0385E" w14:paraId="76608103" w14:textId="77777777" w:rsidTr="008B77DF">
        <w:trPr>
          <w:tblHeader/>
        </w:trPr>
        <w:tc>
          <w:tcPr>
            <w:tcW w:w="1296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59ACD" w14:textId="2683C40F" w:rsidR="00C0385E" w:rsidRDefault="00C0385E" w:rsidP="00C0385E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reat Depression Effects Primary Sources</w:t>
            </w:r>
          </w:p>
        </w:tc>
      </w:tr>
      <w:tr w:rsidR="00081815" w14:paraId="1FEA16B9" w14:textId="77777777" w:rsidTr="00D55D2D"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BED6F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ocument A</w:t>
            </w:r>
          </w:p>
          <w:p w14:paraId="4B206FC6" w14:textId="77777777" w:rsidR="00081815" w:rsidRDefault="007B5A80">
            <w:pPr>
              <w:jc w:val="center"/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  <w:b/>
                <w:noProof/>
                <w:lang w:val="en-US"/>
              </w:rPr>
              <w:drawing>
                <wp:inline distT="114300" distB="114300" distL="114300" distR="114300" wp14:anchorId="21579CA2" wp14:editId="3920C101">
                  <wp:extent cx="3981450" cy="2463800"/>
                  <wp:effectExtent l="0" t="0" r="0" b="0"/>
                  <wp:docPr id="2" name="image1.png" descr="Chart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Chart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450" cy="24638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366CDE77" w14:textId="77777777" w:rsidR="00081815" w:rsidRDefault="00081815">
            <w:pPr>
              <w:rPr>
                <w:rFonts w:ascii="Helvetica Neue" w:eastAsia="Helvetica Neue" w:hAnsi="Helvetica Neue" w:cs="Helvetica Neue"/>
                <w:b/>
              </w:rPr>
            </w:pPr>
          </w:p>
          <w:p w14:paraId="099F456A" w14:textId="77777777" w:rsidR="00081815" w:rsidRDefault="007B5A8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b/>
                <w:i/>
              </w:rPr>
              <w:t xml:space="preserve">Unemployment Rate: </w:t>
            </w:r>
            <w:r>
              <w:rPr>
                <w:rFonts w:ascii="Helvetica Neue" w:eastAsia="Helvetica Neue" w:hAnsi="Helvetica Neue" w:cs="Helvetica Neue"/>
              </w:rPr>
              <w:t>The unemployment rate is the percentage of the labor force that is willing and able to work, does not currently have a job, and is actively looking for employment. The labor force consists of people ages 16 and over who are employed or actively seeking work.</w:t>
            </w:r>
          </w:p>
          <w:p w14:paraId="3E36A03E" w14:textId="77777777" w:rsidR="00081815" w:rsidRDefault="0008181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E2EDB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ocument B</w:t>
            </w:r>
          </w:p>
          <w:p w14:paraId="45487A93" w14:textId="77777777" w:rsidR="00081815" w:rsidRDefault="007B5A80">
            <w:pPr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  <w:noProof/>
                <w:lang w:val="en-US"/>
              </w:rPr>
              <w:drawing>
                <wp:inline distT="114300" distB="114300" distL="114300" distR="114300" wp14:anchorId="38990826" wp14:editId="61DA69E7">
                  <wp:extent cx="3981450" cy="2463800"/>
                  <wp:effectExtent l="12700" t="12700" r="12700" b="12700"/>
                  <wp:docPr id="5" name="image8.png" descr="Chart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 descr="Chart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450" cy="24638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932C47" w14:textId="77777777" w:rsidR="00081815" w:rsidRDefault="00081815">
            <w:pPr>
              <w:rPr>
                <w:rFonts w:ascii="Helvetica Neue" w:eastAsia="Helvetica Neue" w:hAnsi="Helvetica Neue" w:cs="Helvetica Neue"/>
              </w:rPr>
            </w:pPr>
          </w:p>
          <w:p w14:paraId="11164F3A" w14:textId="77777777" w:rsidR="00081815" w:rsidRDefault="007B5A8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b/>
                <w:i/>
              </w:rPr>
              <w:t>Sharecroppers:</w:t>
            </w:r>
            <w:r>
              <w:rPr>
                <w:rFonts w:ascii="Helvetica Neue" w:eastAsia="Helvetica Neue" w:hAnsi="Helvetica Neue" w:cs="Helvetica Neue"/>
              </w:rPr>
              <w:t xml:space="preserve"> Sharecroppers were amongst the poorest of farmers, they rented land from a larger land owner to farm.  During the Great Depression, many sharecroppers lost their land. According to much of the data collected, race played a factor in whether or not farmers were unemployed. </w:t>
            </w:r>
          </w:p>
        </w:tc>
      </w:tr>
      <w:tr w:rsidR="00081815" w14:paraId="1AE2C367" w14:textId="77777777" w:rsidTr="00D55D2D"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688F3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ocument C</w:t>
            </w:r>
          </w:p>
          <w:p w14:paraId="4870D900" w14:textId="77777777" w:rsidR="00081815" w:rsidRDefault="007B5A80">
            <w:pPr>
              <w:jc w:val="center"/>
              <w:rPr>
                <w:rFonts w:ascii="Roboto Slab" w:eastAsia="Roboto Slab" w:hAnsi="Roboto Slab" w:cs="Roboto Slab"/>
                <w:b/>
                <w:color w:val="674EA7"/>
                <w:sz w:val="28"/>
                <w:szCs w:val="28"/>
              </w:rPr>
            </w:pPr>
            <w:bookmarkStart w:id="1" w:name="_GoBack"/>
            <w:r>
              <w:rPr>
                <w:rFonts w:ascii="Roboto Slab" w:eastAsia="Roboto Slab" w:hAnsi="Roboto Slab" w:cs="Roboto Slab"/>
                <w:b/>
                <w:noProof/>
                <w:color w:val="674EA7"/>
                <w:sz w:val="28"/>
                <w:szCs w:val="28"/>
                <w:lang w:val="en-US"/>
              </w:rPr>
              <w:lastRenderedPageBreak/>
              <mc:AlternateContent>
                <mc:Choice Requires="wpg">
                  <w:drawing>
                    <wp:inline distT="114300" distB="114300" distL="114300" distR="114300" wp14:anchorId="131DA36E" wp14:editId="18DB437A">
                      <wp:extent cx="3981450" cy="2663340"/>
                      <wp:effectExtent l="0" t="0" r="0" b="3810"/>
                      <wp:docPr id="1" name="Group 1" descr="A bar graph showing Consumer Price Index measurements from 1919 to 2006. There is a red circle around the the 1930s to highlight several years of negative price index followed several years of positive, but low consumer price index." title="Consumer Price Index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81450" cy="2663340"/>
                                <a:chOff x="465888" y="1007908"/>
                                <a:chExt cx="7506750" cy="50081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" name="Shape 2" descr="There is a red oval to drawr attention to a portion of the graph where there is a Negative Consumer Price Index." title="Oval"/>
                                <pic:cNvPicPr preferRelativeResize="0"/>
                              </pic:nvPicPr>
                              <pic:blipFill>
                                <a:blip r:embed="rId7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65888" y="1007908"/>
                                  <a:ext cx="7506750" cy="50081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4" name="Oval 4"/>
                              <wps:cNvSpPr/>
                              <wps:spPr>
                                <a:xfrm>
                                  <a:off x="1607402" y="2252392"/>
                                  <a:ext cx="1151099" cy="274110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19050" cap="flat" cmpd="sng">
                                  <a:solidFill>
                                    <a:srgbClr val="FF0000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042B9006" w14:textId="77777777" w:rsidR="00081815" w:rsidRDefault="00081815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2194925" y="4253175"/>
                                  <a:ext cx="331800" cy="102450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triangle" w="med" len="med"/>
                                </a:ln>
                              </wps:spPr>
                              <wps:bodyPr/>
                            </wps:wsp>
                            <wps:wsp>
                              <wps:cNvPr id="7" name="Text Box 7"/>
                              <wps:cNvSpPr txBox="1"/>
                              <wps:spPr>
                                <a:xfrm>
                                  <a:off x="2136425" y="5277625"/>
                                  <a:ext cx="1580400" cy="351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4F170F3" w14:textId="77777777" w:rsidR="00081815" w:rsidRDefault="007B5A80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 xml:space="preserve">Great Depression 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31DA36E" id="Group 1" o:spid="_x0000_s1026" alt="Title: Consumer Price Index - Description: A bar graph showing Consumer Price Index measurements from 1919 to 2006. There is a red circle around the the 1930s to highlight several years of negative price index followed several years of positive, but low consumer price index." style="width:313.5pt;height:209.7pt;mso-position-horizontal-relative:char;mso-position-vertical-relative:line" coordorigin="4658,10079" coordsize="75067,50081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EFydW5hIEFyanVuYW4AAAWQ&#10;AwACAAAAFAAAEKaQBAACAAAAFAAAELqSkQACAAAAAzUwAACSkgACAAAAAzUwAADqHAAHAAAIDAAA&#10;CJoAAAAAHOoAAAA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8P3hwYWNrZXQgZW5kPSd3Jz8+/9sAQwAHBQUGBQQHBgUGCAcHCAoRCwoJCQoVDxAM&#10;ERgVGhkYFRgXGx4nIRsdJR0XGCIuIiUoKSssKxogLzMvKjInKisq/9sAQwEHCAgKCQoUCwsUKhwY&#10;HCoqKioqKioqKioqKioqKioqKioqKioqKioqKioqKioqKioqKioqKioqKioqKioqKioq/8AAEQgC&#10;TwN1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Shape 2" o:spid="_x0000_s1027" type="#_x0000_t75" alt="There is a red oval to drawr attention to a portion of the graph where there is a Negative Consumer Price Index." style="position:absolute;left:4658;top:10079;width:75068;height:5008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">
                        <v:imagedata r:id="rId8" o:title="There is a red oval to drawr attention to a portion of the graph where there is a Negative Consumer Price Index"/>
                      </v:shape>
                      <v:oval id="Oval 4" o:spid="_x0000_s1028" style="position:absolute;left:16074;top:22523;width:11511;height:27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" filled="f" strokecolor="red" strokeweight="1.5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042B9006" w14:textId="77777777" w:rsidR="00081815" w:rsidRDefault="00081815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oval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6" o:spid="_x0000_s1029" type="#_x0000_t32" style="position:absolute;left:21949;top:42531;width:3318;height:1024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">
                        <v:stroke endarrow="block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7" o:spid="_x0000_s1030" type="#_x0000_t202" style="position:absolute;left:21364;top:52776;width:15804;height:3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" filled="f" stroked="f">
                        <v:textbox inset="2.53958mm,2.53958mm,2.53958mm,2.53958mm">
                          <w:txbxContent>
                            <w:p w14:paraId="54F170F3" w14:textId="77777777" w:rsidR="00081815" w:rsidRDefault="007B5A80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28"/>
                                </w:rPr>
                                <w:t xml:space="preserve">Great Depression 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  <w:bookmarkEnd w:id="1"/>
          </w:p>
          <w:p w14:paraId="2C419F41" w14:textId="77777777" w:rsidR="00081815" w:rsidRDefault="007B5A8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b/>
                <w:i/>
              </w:rPr>
              <w:t>Consumer Price Index:</w:t>
            </w:r>
            <w:r>
              <w:rPr>
                <w:rFonts w:ascii="Helvetica Neue" w:eastAsia="Helvetica Neue" w:hAnsi="Helvetica Neue" w:cs="Helvetica Neue"/>
                <w:i/>
              </w:rPr>
              <w:t xml:space="preserve"> </w:t>
            </w:r>
            <w:r>
              <w:rPr>
                <w:rFonts w:ascii="Helvetica Neue" w:eastAsia="Helvetica Neue" w:hAnsi="Helvetica Neue" w:cs="Helvetica Neue"/>
              </w:rPr>
              <w:t xml:space="preserve"> A measure of the average change over time in the prices paid by consumers for a market basket of consumer goods and services.  It indicates the cost of living for a typical consumer.  Negative CPI suggests that there is a steady decrease in the prices of goods and services, which suggests that unemployed Americans can’t buy any goods and services at any price.</w:t>
            </w: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75AAD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Document D</w:t>
            </w:r>
          </w:p>
          <w:p w14:paraId="1FAE856D" w14:textId="77777777" w:rsidR="00081815" w:rsidRDefault="007B5A80">
            <w:pPr>
              <w:widowControl w:val="0"/>
              <w:spacing w:line="240" w:lineRule="auto"/>
              <w:rPr>
                <w:rFonts w:ascii="Roboto Slab" w:eastAsia="Roboto Slab" w:hAnsi="Roboto Slab" w:cs="Roboto Slab"/>
                <w:b/>
                <w:color w:val="674EA7"/>
                <w:sz w:val="28"/>
                <w:szCs w:val="28"/>
              </w:rPr>
            </w:pPr>
            <w:r>
              <w:rPr>
                <w:rFonts w:ascii="Roboto Slab" w:eastAsia="Roboto Slab" w:hAnsi="Roboto Slab" w:cs="Roboto Slab"/>
                <w:b/>
                <w:noProof/>
                <w:color w:val="674EA7"/>
                <w:sz w:val="28"/>
                <w:szCs w:val="28"/>
                <w:lang w:val="en-US"/>
              </w:rPr>
              <w:lastRenderedPageBreak/>
              <w:drawing>
                <wp:inline distT="114300" distB="114300" distL="114300" distR="114300" wp14:anchorId="4A08AB76" wp14:editId="5A77C3DB">
                  <wp:extent cx="3967163" cy="2006381"/>
                  <wp:effectExtent l="19050" t="19050" r="14605" b="13335"/>
                  <wp:docPr id="11" name="image3.jpg" descr="Graph depicting US unemployment rates from 1930 to 1945. " title="U.S. Unemployment Rate 1930 -19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jp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7163" cy="2006381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674EA7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4173B4" w14:textId="77777777" w:rsidR="00081815" w:rsidRDefault="00081815">
            <w:pPr>
              <w:widowControl w:val="0"/>
              <w:spacing w:line="240" w:lineRule="auto"/>
              <w:ind w:firstLine="720"/>
              <w:jc w:val="center"/>
              <w:rPr>
                <w:rFonts w:ascii="Roboto Slab" w:eastAsia="Roboto Slab" w:hAnsi="Roboto Slab" w:cs="Roboto Slab"/>
                <w:b/>
                <w:color w:val="674EA7"/>
                <w:sz w:val="28"/>
                <w:szCs w:val="28"/>
              </w:rPr>
            </w:pPr>
          </w:p>
          <w:p w14:paraId="3B007058" w14:textId="77777777" w:rsidR="00081815" w:rsidRDefault="007B5A8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b/>
                <w:i/>
              </w:rPr>
              <w:t>Unemployment Rate:</w:t>
            </w:r>
            <w:r>
              <w:rPr>
                <w:rFonts w:ascii="Helvetica Neue" w:eastAsia="Helvetica Neue" w:hAnsi="Helvetica Neue" w:cs="Helvetica Neue"/>
                <w:i/>
              </w:rPr>
              <w:t xml:space="preserve"> </w:t>
            </w:r>
            <w:r>
              <w:rPr>
                <w:rFonts w:ascii="Helvetica Neue" w:eastAsia="Helvetica Neue" w:hAnsi="Helvetica Neue" w:cs="Helvetica Neue"/>
              </w:rPr>
              <w:t>The unemployment rate is the percentage of the labor force that is willing and able to work, does not currently have a job, and is actively looking for employment. The labor force consists of people ages 16 and over who are employed or actively seeking work.</w:t>
            </w:r>
          </w:p>
        </w:tc>
      </w:tr>
      <w:tr w:rsidR="00081815" w14:paraId="25FBF8ED" w14:textId="77777777" w:rsidTr="00D55D2D"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EFB52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Document E</w:t>
            </w:r>
          </w:p>
          <w:p w14:paraId="24AC3568" w14:textId="77777777" w:rsidR="00081815" w:rsidRDefault="007B5A80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inline distT="114300" distB="114300" distL="114300" distR="114300" wp14:anchorId="1CC3F6AA" wp14:editId="165171D1">
                  <wp:extent cx="3552825" cy="2651671"/>
                  <wp:effectExtent l="0" t="0" r="0" b="0"/>
                  <wp:docPr id="12" name="image7.png" descr="Old photograph of a crowd of people standing outside a bank, presumably trying to get their money after the stock market crash of 1929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2825" cy="2651671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9AE98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Document F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inline distT="114300" distB="114300" distL="114300" distR="114300" wp14:anchorId="72AE6557" wp14:editId="4BB6C5A0">
                  <wp:extent cx="3978622" cy="2233613"/>
                  <wp:effectExtent l="0" t="0" r="0" b="0"/>
                  <wp:docPr id="9" name="image11.png" descr="Photograph from the 1930s of two men holding signs saying &quot;Wanted, decent job.&quot; The signs also serve as a resume for the men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1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8622" cy="223361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1815" w14:paraId="203B63E8" w14:textId="77777777" w:rsidTr="00D55D2D"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971BD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Document G</w:t>
            </w:r>
          </w:p>
          <w:p w14:paraId="09DD511B" w14:textId="77777777" w:rsidR="00081815" w:rsidRDefault="007B5A80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114300" distB="114300" distL="114300" distR="114300" wp14:anchorId="76787453" wp14:editId="5FC08D40">
                  <wp:extent cx="2466975" cy="2582754"/>
                  <wp:effectExtent l="0" t="0" r="0" b="0"/>
                  <wp:docPr id="13" name="image5.png" descr="Map of the Western United States showing the area of the dust bowl and routes migrants took to move to California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6975" cy="258275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D2C70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ocument H</w:t>
            </w:r>
          </w:p>
          <w:p w14:paraId="7F1E7DEE" w14:textId="77777777" w:rsidR="00081815" w:rsidRDefault="007B5A80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114300" distB="114300" distL="114300" distR="114300" wp14:anchorId="360471D7" wp14:editId="797D46CB">
                  <wp:extent cx="2890838" cy="1984857"/>
                  <wp:effectExtent l="0" t="0" r="0" b="0"/>
                  <wp:docPr id="14" name="image9.png" descr="Photograph from the 1930s showing a man standing alone in a dust storm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9.png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0838" cy="198485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FD20AF9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 dust storm rages at an unspecified location, circa 1930s.</w:t>
            </w:r>
          </w:p>
          <w:p w14:paraId="47FBC182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ited States Department of Agriculture via Wikimedia Commons</w:t>
            </w:r>
          </w:p>
        </w:tc>
      </w:tr>
      <w:tr w:rsidR="00081815" w14:paraId="52C9BD3B" w14:textId="77777777" w:rsidTr="00D55D2D"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4804B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ocument I</w:t>
            </w:r>
          </w:p>
          <w:p w14:paraId="0D6A7BE4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en-US"/>
              </w:rPr>
              <w:drawing>
                <wp:inline distT="114300" distB="114300" distL="114300" distR="114300" wp14:anchorId="2B7B9607" wp14:editId="128E763A">
                  <wp:extent cx="3981450" cy="2984500"/>
                  <wp:effectExtent l="0" t="0" r="0" b="0"/>
                  <wp:docPr id="10" name="image6.png" descr="Picture from 1936 showing farm machinery covered by dust after a dust storm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pn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450" cy="2984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91F879C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arm machinery buried by a dust storm near a barn lot in Dallas, South Dakota, May 1936.</w:t>
            </w:r>
          </w:p>
          <w:p w14:paraId="59A244D6" w14:textId="77777777" w:rsidR="00081815" w:rsidRDefault="00081815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137A56D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ited States Department of Agriculture via Wikimedia Commons</w:t>
            </w: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21EB7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ocument J</w:t>
            </w:r>
          </w:p>
          <w:p w14:paraId="2DF11D56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en-US"/>
              </w:rPr>
              <w:drawing>
                <wp:inline distT="114300" distB="114300" distL="114300" distR="114300" wp14:anchorId="47725F0C" wp14:editId="2BEFAEE0">
                  <wp:extent cx="3679292" cy="2976563"/>
                  <wp:effectExtent l="0" t="0" r="0" b="0"/>
                  <wp:docPr id="8" name="image2.png" descr="Picture from 1936 showing a family of migrant workers in a make-shift tent in California. 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9292" cy="297656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15FF3154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ption: Agricultural worker's family. Seven hungry children. Mother aged thirty-two. Father is native Californian. Taken in: Nipomo, California</w:t>
            </w:r>
          </w:p>
          <w:p w14:paraId="7A14291F" w14:textId="77777777" w:rsidR="00081815" w:rsidRDefault="00081815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7A80A5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otographer: Dorothea Lange </w:t>
            </w:r>
          </w:p>
          <w:p w14:paraId="60A639D8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: February or March 1936</w:t>
            </w:r>
          </w:p>
          <w:p w14:paraId="6405EFB4" w14:textId="77777777" w:rsidR="00081815" w:rsidRDefault="007B5A8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riginal Image: Library of Congress </w:t>
            </w:r>
          </w:p>
        </w:tc>
      </w:tr>
    </w:tbl>
    <w:p w14:paraId="206D6F68" w14:textId="77777777" w:rsidR="00081815" w:rsidRDefault="00081815"/>
    <w:sectPr w:rsidR="00081815">
      <w:pgSz w:w="15840" w:h="122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Roboto Slab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MDc0MDIwMLO0MDJX0lEKTi0uzszPAykwrAUAIrYJJywAAAA="/>
  </w:docVars>
  <w:rsids>
    <w:rsidRoot w:val="00081815"/>
    <w:rsid w:val="00081815"/>
    <w:rsid w:val="00583BAE"/>
    <w:rsid w:val="00585941"/>
    <w:rsid w:val="007B5A80"/>
    <w:rsid w:val="008B77DF"/>
    <w:rsid w:val="00C0385E"/>
    <w:rsid w:val="00D55D2D"/>
    <w:rsid w:val="00F21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78AF9"/>
  <w15:docId w15:val="{F0BD8248-F6B6-432E-910D-AE84073FF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jp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hyperlink" Target="https://www.newvisions.org/" TargetMode="External"/><Relationship Id="rId9" Type="http://schemas.openxmlformats.org/officeDocument/2006/relationships/image" Target="media/image5.jp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Carolina Department of Education</Company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sini, Stephen P</dc:creator>
  <cp:lastModifiedBy>Corsini, Stephen P</cp:lastModifiedBy>
  <cp:revision>3</cp:revision>
  <dcterms:created xsi:type="dcterms:W3CDTF">2020-05-27T16:05:00Z</dcterms:created>
  <dcterms:modified xsi:type="dcterms:W3CDTF">2020-05-27T16:06:00Z</dcterms:modified>
</cp:coreProperties>
</file>